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19B50" w14:textId="044F7372" w:rsidR="002E3444" w:rsidRPr="00D26ECC" w:rsidRDefault="00D26ECC">
      <w:pPr>
        <w:jc w:val="center"/>
        <w:rPr>
          <w:b/>
          <w:bCs/>
          <w:color w:val="FF0000"/>
          <w:sz w:val="28"/>
          <w:szCs w:val="28"/>
        </w:rPr>
      </w:pPr>
      <w:r w:rsidRPr="00D26ECC">
        <w:rPr>
          <w:b/>
          <w:bCs/>
          <w:noProof/>
          <w:sz w:val="28"/>
          <w:szCs w:val="28"/>
        </w:rPr>
        <w:t>[Insert school logo</w:t>
      </w:r>
      <w:r>
        <w:rPr>
          <w:b/>
          <w:bCs/>
          <w:noProof/>
          <w:sz w:val="28"/>
          <w:szCs w:val="28"/>
        </w:rPr>
        <w:t xml:space="preserve"> and change colour </w:t>
      </w:r>
      <w:r w:rsidR="006F1FFD">
        <w:rPr>
          <w:b/>
          <w:bCs/>
          <w:noProof/>
          <w:sz w:val="28"/>
          <w:szCs w:val="28"/>
        </w:rPr>
        <w:t>format</w:t>
      </w:r>
      <w:r>
        <w:rPr>
          <w:b/>
          <w:bCs/>
          <w:noProof/>
          <w:sz w:val="28"/>
          <w:szCs w:val="28"/>
        </w:rPr>
        <w:t xml:space="preserve"> to match </w:t>
      </w:r>
      <w:r w:rsidR="006F1FFD">
        <w:rPr>
          <w:b/>
          <w:bCs/>
          <w:noProof/>
          <w:sz w:val="28"/>
          <w:szCs w:val="28"/>
        </w:rPr>
        <w:t xml:space="preserve">the </w:t>
      </w:r>
      <w:r>
        <w:rPr>
          <w:b/>
          <w:bCs/>
          <w:noProof/>
          <w:sz w:val="28"/>
          <w:szCs w:val="28"/>
        </w:rPr>
        <w:t>school</w:t>
      </w:r>
      <w:r w:rsidR="006F1FFD">
        <w:rPr>
          <w:b/>
          <w:bCs/>
          <w:noProof/>
          <w:sz w:val="28"/>
          <w:szCs w:val="28"/>
        </w:rPr>
        <w:t>’</w:t>
      </w:r>
      <w:r>
        <w:rPr>
          <w:b/>
          <w:bCs/>
          <w:noProof/>
          <w:sz w:val="28"/>
          <w:szCs w:val="28"/>
        </w:rPr>
        <w:t>s</w:t>
      </w:r>
      <w:r w:rsidRPr="00D26ECC">
        <w:rPr>
          <w:b/>
          <w:bCs/>
          <w:noProof/>
          <w:sz w:val="28"/>
          <w:szCs w:val="28"/>
        </w:rPr>
        <w:t>]</w:t>
      </w:r>
      <w:r w:rsidR="00B24FBC" w:rsidRPr="00D26ECC">
        <w:rPr>
          <w:b/>
          <w:bCs/>
          <w:color w:val="347186"/>
          <w:sz w:val="28"/>
          <w:szCs w:val="28"/>
        </w:rPr>
        <w:t xml:space="preserve">   </w:t>
      </w:r>
      <w:r w:rsidR="00B24FBC" w:rsidRPr="00D26ECC">
        <w:rPr>
          <w:b/>
          <w:bCs/>
          <w:color w:val="FF0000"/>
          <w:sz w:val="28"/>
          <w:szCs w:val="28"/>
        </w:rPr>
        <w:t xml:space="preserve"> </w:t>
      </w:r>
    </w:p>
    <w:p w14:paraId="59E6D20C" w14:textId="77777777" w:rsidR="002E3444" w:rsidRDefault="002E3444">
      <w:pPr>
        <w:jc w:val="center"/>
        <w:rPr>
          <w:b/>
          <w:color w:val="FF0000"/>
          <w:sz w:val="36"/>
        </w:rPr>
      </w:pPr>
    </w:p>
    <w:p w14:paraId="2EB8C67C" w14:textId="5726F1A8" w:rsidR="004733B9" w:rsidRPr="002E3444" w:rsidRDefault="004733B9">
      <w:pPr>
        <w:jc w:val="center"/>
        <w:rPr>
          <w:b/>
          <w:color w:val="C00000"/>
          <w:sz w:val="36"/>
        </w:rPr>
      </w:pPr>
      <w:r w:rsidRPr="002E3444">
        <w:rPr>
          <w:b/>
          <w:color w:val="C00000"/>
          <w:sz w:val="36"/>
        </w:rPr>
        <w:t xml:space="preserve">Could you be </w:t>
      </w:r>
      <w:r w:rsidR="002E3444" w:rsidRPr="002E3444">
        <w:rPr>
          <w:b/>
          <w:color w:val="C00000"/>
          <w:sz w:val="36"/>
        </w:rPr>
        <w:t xml:space="preserve">our next </w:t>
      </w:r>
      <w:r w:rsidR="00F67BEC">
        <w:rPr>
          <w:b/>
          <w:color w:val="C00000"/>
          <w:sz w:val="36"/>
        </w:rPr>
        <w:t>parent</w:t>
      </w:r>
      <w:r w:rsidRPr="002E3444">
        <w:rPr>
          <w:b/>
          <w:color w:val="C00000"/>
          <w:sz w:val="36"/>
        </w:rPr>
        <w:t xml:space="preserve"> governor?</w:t>
      </w:r>
    </w:p>
    <w:p w14:paraId="603AE4DB" w14:textId="276E2DA1" w:rsidR="00393A41" w:rsidRDefault="003D0DAB" w:rsidP="00B24FBC">
      <w:pPr>
        <w:pStyle w:val="Header"/>
        <w:tabs>
          <w:tab w:val="clear" w:pos="4513"/>
          <w:tab w:val="clear" w:pos="9026"/>
          <w:tab w:val="left" w:pos="1029"/>
        </w:tabs>
        <w:spacing w:before="120"/>
        <w:rPr>
          <w:b/>
          <w:sz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7371B38E" wp14:editId="4706C61C">
                <wp:simplePos x="0" y="0"/>
                <wp:positionH relativeFrom="column">
                  <wp:posOffset>3434316</wp:posOffset>
                </wp:positionH>
                <wp:positionV relativeFrom="paragraph">
                  <wp:posOffset>187930</wp:posOffset>
                </wp:positionV>
                <wp:extent cx="3360420" cy="3434080"/>
                <wp:effectExtent l="0" t="0" r="11430" b="139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0420" cy="3434080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1F6F55" w14:textId="5DE59C53" w:rsidR="005009A6" w:rsidRPr="007C4227" w:rsidRDefault="00484C13" w:rsidP="00B24FBC">
                            <w:pPr>
                              <w:shd w:val="clear" w:color="auto" w:fill="FFFFFF" w:themeFill="background1"/>
                              <w:contextualSpacing/>
                              <w:jc w:val="center"/>
                              <w:rPr>
                                <w:b/>
                                <w:color w:val="347186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47186"/>
                                <w:sz w:val="24"/>
                              </w:rPr>
                              <w:br/>
                            </w:r>
                            <w:r w:rsidR="005009A6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 xml:space="preserve">What would the </w:t>
                            </w:r>
                            <w:r w:rsidR="002E3444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>staff</w:t>
                            </w:r>
                            <w:r w:rsidR="005009A6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 xml:space="preserve"> governor do?</w:t>
                            </w:r>
                          </w:p>
                          <w:p w14:paraId="2AC64D33" w14:textId="148C6AC8" w:rsidR="005009A6" w:rsidRPr="007C4227" w:rsidRDefault="005009A6" w:rsidP="00B24FBC">
                            <w:pPr>
                              <w:shd w:val="clear" w:color="auto" w:fill="FFFFFF" w:themeFill="background1"/>
                              <w:jc w:val="center"/>
                              <w:rPr>
                                <w:sz w:val="24"/>
                              </w:rPr>
                            </w:pPr>
                          </w:p>
                          <w:p w14:paraId="69E9388B" w14:textId="2A18C6E1" w:rsidR="005009A6" w:rsidRPr="007C4227" w:rsidRDefault="005009A6" w:rsidP="00B24FBC">
                            <w:pPr>
                              <w:shd w:val="clear" w:color="auto" w:fill="FFFFFF" w:themeFill="background1"/>
                              <w:spacing w:after="120"/>
                              <w:jc w:val="both"/>
                              <w:rPr>
                                <w:rFonts w:cs="Arial"/>
                                <w:szCs w:val="22"/>
                              </w:rPr>
                            </w:pPr>
                            <w:r w:rsidRPr="007C4227">
                              <w:rPr>
                                <w:rFonts w:cs="Arial"/>
                                <w:szCs w:val="22"/>
                              </w:rPr>
                              <w:t xml:space="preserve">As the </w:t>
                            </w:r>
                            <w:r w:rsidR="002E3444">
                              <w:rPr>
                                <w:rFonts w:cs="Arial"/>
                                <w:szCs w:val="22"/>
                              </w:rPr>
                              <w:t>elected</w:t>
                            </w:r>
                            <w:r w:rsidRPr="007C4227">
                              <w:rPr>
                                <w:rFonts w:cs="Arial"/>
                                <w:szCs w:val="22"/>
                              </w:rPr>
                              <w:t xml:space="preserve"> </w:t>
                            </w:r>
                            <w:r w:rsidR="00F67BEC">
                              <w:rPr>
                                <w:rFonts w:cs="Arial"/>
                                <w:szCs w:val="22"/>
                              </w:rPr>
                              <w:t xml:space="preserve">parent </w:t>
                            </w:r>
                            <w:r w:rsidRPr="007C4227">
                              <w:rPr>
                                <w:rFonts w:cs="Arial"/>
                                <w:szCs w:val="22"/>
                              </w:rPr>
                              <w:t>governor, you would:</w:t>
                            </w:r>
                          </w:p>
                          <w:p w14:paraId="567629F1" w14:textId="55AAE5BF" w:rsidR="00FB328A" w:rsidRDefault="002E3444" w:rsidP="00B24FB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ke decisions in collaboration with the rest of the local governing board.</w:t>
                            </w:r>
                          </w:p>
                          <w:p w14:paraId="0DB42970" w14:textId="0F5DB615" w:rsidR="002E3444" w:rsidRDefault="00194039" w:rsidP="00B24FB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ring</w:t>
                            </w:r>
                            <w:r w:rsidRPr="00194039">
                              <w:rPr>
                                <w:rFonts w:ascii="Arial" w:hAnsi="Arial" w:cs="Arial"/>
                              </w:rPr>
                              <w:t xml:space="preserve"> a </w:t>
                            </w:r>
                            <w:r w:rsidR="00F67BEC">
                              <w:rPr>
                                <w:rFonts w:ascii="Arial" w:hAnsi="Arial" w:cs="Arial"/>
                              </w:rPr>
                              <w:t>parental</w:t>
                            </w:r>
                            <w:r w:rsidRPr="00194039">
                              <w:rPr>
                                <w:rFonts w:ascii="Arial" w:hAnsi="Arial" w:cs="Arial"/>
                              </w:rPr>
                              <w:t xml:space="preserve"> viewpoint and perspective to discussion and debate</w:t>
                            </w:r>
                            <w:r w:rsidR="002E3444">
                              <w:rPr>
                                <w:rFonts w:ascii="Arial" w:hAnsi="Arial" w:cs="Arial"/>
                              </w:rPr>
                              <w:t xml:space="preserve">–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remembering </w:t>
                            </w:r>
                            <w:r w:rsidR="002E3444">
                              <w:rPr>
                                <w:rFonts w:ascii="Arial" w:hAnsi="Arial" w:cs="Arial"/>
                              </w:rPr>
                              <w:t xml:space="preserve">the role is not to represent individual </w:t>
                            </w:r>
                            <w:r w:rsidR="00F67BEC">
                              <w:rPr>
                                <w:rFonts w:ascii="Arial" w:hAnsi="Arial" w:cs="Arial"/>
                              </w:rPr>
                              <w:t>parents’</w:t>
                            </w:r>
                            <w:r w:rsidR="002E3444">
                              <w:rPr>
                                <w:rFonts w:ascii="Arial" w:hAnsi="Arial" w:cs="Arial"/>
                              </w:rPr>
                              <w:t xml:space="preserve"> view</w:t>
                            </w:r>
                            <w:r w:rsidR="00F67BEC">
                              <w:rPr>
                                <w:rFonts w:ascii="Arial" w:hAnsi="Arial" w:cs="Arial"/>
                              </w:rPr>
                              <w:t>s (including your own).</w:t>
                            </w:r>
                          </w:p>
                          <w:p w14:paraId="3C59A17D" w14:textId="579543F4" w:rsidR="002E3444" w:rsidRDefault="002E3444" w:rsidP="00B24FB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Support the local governing board in its strategic monitoring of the school’s </w:t>
                            </w:r>
                            <w:r w:rsidR="00194039">
                              <w:rPr>
                                <w:rFonts w:ascii="Arial" w:hAnsi="Arial" w:cs="Arial"/>
                              </w:rPr>
                              <w:t xml:space="preserve">improvement priorities. </w:t>
                            </w:r>
                          </w:p>
                          <w:p w14:paraId="145CDD81" w14:textId="68695683" w:rsidR="00194039" w:rsidRPr="007C4227" w:rsidRDefault="00194039" w:rsidP="00B24FB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Ask questions and provide challenge to support the local governing board’s monitoring activit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71B38E" id="Rectangle 2" o:spid="_x0000_s1026" style="position:absolute;margin-left:270.4pt;margin-top:14.8pt;width:264.6pt;height:270.4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" fillcolor="white [3201]" strokecolor="#c00000" strokeweight="1.5pt">
                <v:textbox>
                  <w:txbxContent>
                    <w:p w14:paraId="7F1F6F55" w14:textId="5DE59C53" w:rsidR="005009A6" w:rsidRPr="007C4227" w:rsidRDefault="00484C13" w:rsidP="00B24FBC">
                      <w:pPr>
                        <w:shd w:val="clear" w:color="auto" w:fill="FFFFFF" w:themeFill="background1"/>
                        <w:contextualSpacing/>
                        <w:jc w:val="center"/>
                        <w:rPr>
                          <w:b/>
                          <w:color w:val="347186"/>
                          <w:sz w:val="24"/>
                        </w:rPr>
                      </w:pPr>
                      <w:r>
                        <w:rPr>
                          <w:b/>
                          <w:color w:val="347186"/>
                          <w:sz w:val="24"/>
                        </w:rPr>
                        <w:br/>
                      </w:r>
                      <w:r w:rsidR="005009A6" w:rsidRPr="002E3444">
                        <w:rPr>
                          <w:b/>
                          <w:color w:val="C00000"/>
                          <w:sz w:val="28"/>
                        </w:rPr>
                        <w:t xml:space="preserve">What would the </w:t>
                      </w:r>
                      <w:r w:rsidR="002E3444" w:rsidRPr="002E3444">
                        <w:rPr>
                          <w:b/>
                          <w:color w:val="C00000"/>
                          <w:sz w:val="28"/>
                        </w:rPr>
                        <w:t>staff</w:t>
                      </w:r>
                      <w:r w:rsidR="005009A6" w:rsidRPr="002E3444">
                        <w:rPr>
                          <w:b/>
                          <w:color w:val="C00000"/>
                          <w:sz w:val="28"/>
                        </w:rPr>
                        <w:t xml:space="preserve"> governor do?</w:t>
                      </w:r>
                    </w:p>
                    <w:p w14:paraId="2AC64D33" w14:textId="148C6AC8" w:rsidR="005009A6" w:rsidRPr="007C4227" w:rsidRDefault="005009A6" w:rsidP="00B24FBC">
                      <w:pPr>
                        <w:shd w:val="clear" w:color="auto" w:fill="FFFFFF" w:themeFill="background1"/>
                        <w:jc w:val="center"/>
                        <w:rPr>
                          <w:sz w:val="24"/>
                        </w:rPr>
                      </w:pPr>
                    </w:p>
                    <w:p w14:paraId="69E9388B" w14:textId="2A18C6E1" w:rsidR="005009A6" w:rsidRPr="007C4227" w:rsidRDefault="005009A6" w:rsidP="00B24FBC">
                      <w:pPr>
                        <w:shd w:val="clear" w:color="auto" w:fill="FFFFFF" w:themeFill="background1"/>
                        <w:spacing w:after="120"/>
                        <w:jc w:val="both"/>
                        <w:rPr>
                          <w:rFonts w:cs="Arial"/>
                          <w:szCs w:val="22"/>
                        </w:rPr>
                      </w:pPr>
                      <w:r w:rsidRPr="007C4227">
                        <w:rPr>
                          <w:rFonts w:cs="Arial"/>
                          <w:szCs w:val="22"/>
                        </w:rPr>
                        <w:t xml:space="preserve">As the </w:t>
                      </w:r>
                      <w:r w:rsidR="002E3444">
                        <w:rPr>
                          <w:rFonts w:cs="Arial"/>
                          <w:szCs w:val="22"/>
                        </w:rPr>
                        <w:t>elected</w:t>
                      </w:r>
                      <w:r w:rsidRPr="007C4227">
                        <w:rPr>
                          <w:rFonts w:cs="Arial"/>
                          <w:szCs w:val="22"/>
                        </w:rPr>
                        <w:t xml:space="preserve"> </w:t>
                      </w:r>
                      <w:r w:rsidR="00F67BEC">
                        <w:rPr>
                          <w:rFonts w:cs="Arial"/>
                          <w:szCs w:val="22"/>
                        </w:rPr>
                        <w:t xml:space="preserve">parent </w:t>
                      </w:r>
                      <w:r w:rsidRPr="007C4227">
                        <w:rPr>
                          <w:rFonts w:cs="Arial"/>
                          <w:szCs w:val="22"/>
                        </w:rPr>
                        <w:t>governor, you would:</w:t>
                      </w:r>
                    </w:p>
                    <w:p w14:paraId="567629F1" w14:textId="55AAE5BF" w:rsidR="00FB328A" w:rsidRDefault="002E3444" w:rsidP="00B24FB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Make decisions in collaboration with the rest of the local governing board.</w:t>
                      </w:r>
                    </w:p>
                    <w:p w14:paraId="0DB42970" w14:textId="0F5DB615" w:rsidR="002E3444" w:rsidRDefault="00194039" w:rsidP="00B24FB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ring</w:t>
                      </w:r>
                      <w:r w:rsidRPr="00194039">
                        <w:rPr>
                          <w:rFonts w:ascii="Arial" w:hAnsi="Arial" w:cs="Arial"/>
                        </w:rPr>
                        <w:t xml:space="preserve"> a </w:t>
                      </w:r>
                      <w:r w:rsidR="00F67BEC">
                        <w:rPr>
                          <w:rFonts w:ascii="Arial" w:hAnsi="Arial" w:cs="Arial"/>
                        </w:rPr>
                        <w:t>parental</w:t>
                      </w:r>
                      <w:r w:rsidRPr="00194039">
                        <w:rPr>
                          <w:rFonts w:ascii="Arial" w:hAnsi="Arial" w:cs="Arial"/>
                        </w:rPr>
                        <w:t xml:space="preserve"> viewpoint and perspective to discussion and debate</w:t>
                      </w:r>
                      <w:r w:rsidR="002E3444">
                        <w:rPr>
                          <w:rFonts w:ascii="Arial" w:hAnsi="Arial" w:cs="Arial"/>
                        </w:rPr>
                        <w:t xml:space="preserve">– </w:t>
                      </w:r>
                      <w:r>
                        <w:rPr>
                          <w:rFonts w:ascii="Arial" w:hAnsi="Arial" w:cs="Arial"/>
                        </w:rPr>
                        <w:t xml:space="preserve">remembering </w:t>
                      </w:r>
                      <w:r w:rsidR="002E3444">
                        <w:rPr>
                          <w:rFonts w:ascii="Arial" w:hAnsi="Arial" w:cs="Arial"/>
                        </w:rPr>
                        <w:t xml:space="preserve">the role is not to represent individual </w:t>
                      </w:r>
                      <w:r w:rsidR="00F67BEC">
                        <w:rPr>
                          <w:rFonts w:ascii="Arial" w:hAnsi="Arial" w:cs="Arial"/>
                        </w:rPr>
                        <w:t>parents’</w:t>
                      </w:r>
                      <w:r w:rsidR="002E3444">
                        <w:rPr>
                          <w:rFonts w:ascii="Arial" w:hAnsi="Arial" w:cs="Arial"/>
                        </w:rPr>
                        <w:t xml:space="preserve"> view</w:t>
                      </w:r>
                      <w:r w:rsidR="00F67BEC">
                        <w:rPr>
                          <w:rFonts w:ascii="Arial" w:hAnsi="Arial" w:cs="Arial"/>
                        </w:rPr>
                        <w:t>s (including your own).</w:t>
                      </w:r>
                    </w:p>
                    <w:p w14:paraId="3C59A17D" w14:textId="579543F4" w:rsidR="002E3444" w:rsidRDefault="002E3444" w:rsidP="00B24FB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Support the local governing board in its strategic monitoring of the school’s </w:t>
                      </w:r>
                      <w:r w:rsidR="00194039">
                        <w:rPr>
                          <w:rFonts w:ascii="Arial" w:hAnsi="Arial" w:cs="Arial"/>
                        </w:rPr>
                        <w:t xml:space="preserve">improvement priorities. </w:t>
                      </w:r>
                    </w:p>
                    <w:p w14:paraId="145CDD81" w14:textId="68695683" w:rsidR="00194039" w:rsidRPr="007C4227" w:rsidRDefault="00194039" w:rsidP="00B24FB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Ask questions and provide challenge to support the local governing board’s monitoring activities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76ADBE47" wp14:editId="6A4F5D78">
                <wp:simplePos x="0" y="0"/>
                <wp:positionH relativeFrom="column">
                  <wp:posOffset>-340242</wp:posOffset>
                </wp:positionH>
                <wp:positionV relativeFrom="paragraph">
                  <wp:posOffset>187930</wp:posOffset>
                </wp:positionV>
                <wp:extent cx="3689498" cy="3434080"/>
                <wp:effectExtent l="0" t="0" r="25400" b="139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498" cy="3434080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76D4C" w14:textId="589070B4" w:rsidR="00FB328A" w:rsidRPr="007C4227" w:rsidRDefault="00484C13" w:rsidP="00B24FBC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347186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47186"/>
                                <w:sz w:val="24"/>
                              </w:rPr>
                              <w:br/>
                            </w:r>
                            <w:r w:rsidR="00FB328A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 xml:space="preserve">What does it mean to be a </w:t>
                            </w:r>
                            <w:r w:rsidR="00F67BEC">
                              <w:rPr>
                                <w:b/>
                                <w:color w:val="C00000"/>
                                <w:sz w:val="28"/>
                              </w:rPr>
                              <w:t xml:space="preserve">parent </w:t>
                            </w:r>
                            <w:r w:rsidR="00FB328A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>governor?</w:t>
                            </w:r>
                          </w:p>
                          <w:p w14:paraId="1A18C418" w14:textId="77777777" w:rsidR="00FB328A" w:rsidRPr="007C4227" w:rsidRDefault="00FB328A" w:rsidP="00B24FBC">
                            <w:pPr>
                              <w:shd w:val="clear" w:color="auto" w:fill="FFFFFF" w:themeFill="background1"/>
                              <w:jc w:val="center"/>
                              <w:rPr>
                                <w:sz w:val="24"/>
                              </w:rPr>
                            </w:pPr>
                          </w:p>
                          <w:p w14:paraId="296083A3" w14:textId="0B7B4EE1" w:rsidR="00FB328A" w:rsidRPr="007C4227" w:rsidRDefault="00FB328A" w:rsidP="00B24FBC">
                            <w:pPr>
                              <w:shd w:val="clear" w:color="auto" w:fill="FFFFFF" w:themeFill="background1"/>
                              <w:spacing w:after="120"/>
                              <w:jc w:val="both"/>
                              <w:rPr>
                                <w:rFonts w:cs="Arial"/>
                              </w:rPr>
                            </w:pPr>
                            <w:r w:rsidRPr="007C4227">
                              <w:rPr>
                                <w:rFonts w:cs="Arial"/>
                              </w:rPr>
                              <w:t xml:space="preserve">Being a </w:t>
                            </w:r>
                            <w:r w:rsidR="00F67BEC">
                              <w:rPr>
                                <w:rFonts w:cs="Arial"/>
                              </w:rPr>
                              <w:t>parent</w:t>
                            </w:r>
                            <w:r w:rsidRPr="007C4227">
                              <w:rPr>
                                <w:rFonts w:cs="Arial"/>
                              </w:rPr>
                              <w:t xml:space="preserve"> governor means that you will:</w:t>
                            </w:r>
                          </w:p>
                          <w:p w14:paraId="4F041D43" w14:textId="4442F20E" w:rsidR="00FB328A" w:rsidRPr="007C4227" w:rsidRDefault="00F67BEC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Develop a</w:t>
                            </w:r>
                            <w:r w:rsidR="00FB328A" w:rsidRPr="007C4227">
                              <w:rPr>
                                <w:rFonts w:ascii="Arial" w:hAnsi="Arial" w:cs="Arial"/>
                              </w:rPr>
                              <w:t xml:space="preserve"> greater role in </w:t>
                            </w:r>
                            <w:r w:rsidR="00131E9D" w:rsidRPr="007C4227">
                              <w:rPr>
                                <w:rFonts w:ascii="Arial" w:hAnsi="Arial" w:cs="Arial"/>
                              </w:rPr>
                              <w:t>pupils’</w:t>
                            </w:r>
                            <w:r w:rsidR="00FB328A" w:rsidRPr="007C4227">
                              <w:rPr>
                                <w:rFonts w:ascii="Arial" w:hAnsi="Arial" w:cs="Arial"/>
                              </w:rPr>
                              <w:t xml:space="preserve"> education. </w:t>
                            </w:r>
                          </w:p>
                          <w:p w14:paraId="540666C3" w14:textId="1307A74A" w:rsidR="00FB328A" w:rsidRPr="007C4227" w:rsidRDefault="00FB328A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 w:rsidRPr="007C4227">
                              <w:rPr>
                                <w:rFonts w:ascii="Arial" w:hAnsi="Arial" w:cs="Arial"/>
                              </w:rPr>
                              <w:t>Be</w:t>
                            </w:r>
                            <w:r w:rsidR="00F67BEC">
                              <w:rPr>
                                <w:rFonts w:ascii="Arial" w:hAnsi="Arial" w:cs="Arial"/>
                              </w:rPr>
                              <w:t>come</w:t>
                            </w:r>
                            <w:r w:rsidRPr="007C4227">
                              <w:rPr>
                                <w:rFonts w:ascii="Arial" w:hAnsi="Arial" w:cs="Arial"/>
                              </w:rPr>
                              <w:t xml:space="preserve"> a key player in </w:t>
                            </w:r>
                            <w:r w:rsidR="002E3444">
                              <w:rPr>
                                <w:rFonts w:ascii="Arial" w:hAnsi="Arial" w:cs="Arial"/>
                              </w:rPr>
                              <w:t xml:space="preserve">monitoring </w:t>
                            </w:r>
                            <w:r w:rsidRPr="007C4227">
                              <w:rPr>
                                <w:rFonts w:ascii="Arial" w:hAnsi="Arial" w:cs="Arial"/>
                              </w:rPr>
                              <w:t xml:space="preserve">the progress of the school. </w:t>
                            </w:r>
                          </w:p>
                          <w:p w14:paraId="3E8E6936" w14:textId="50388AF0" w:rsidR="00FB328A" w:rsidRPr="007C4227" w:rsidRDefault="007822DC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 w:rsidRPr="007C4227">
                              <w:rPr>
                                <w:rFonts w:ascii="Arial" w:hAnsi="Arial" w:cs="Arial"/>
                              </w:rPr>
                              <w:t xml:space="preserve">Be part of the </w:t>
                            </w:r>
                            <w:r w:rsidR="00AD4030">
                              <w:rPr>
                                <w:rFonts w:ascii="Arial" w:hAnsi="Arial" w:cs="Arial"/>
                              </w:rPr>
                              <w:t>local leadership team.</w:t>
                            </w:r>
                          </w:p>
                          <w:p w14:paraId="3CA661E8" w14:textId="6E1E3202" w:rsidR="007822DC" w:rsidRPr="007C4227" w:rsidRDefault="007822DC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 w:rsidRPr="007C4227">
                              <w:rPr>
                                <w:rFonts w:ascii="Arial" w:hAnsi="Arial" w:cs="Arial"/>
                              </w:rPr>
                              <w:t>Be asked to dedicate time to the development of the school</w:t>
                            </w:r>
                            <w:r w:rsidR="00AD4030">
                              <w:rPr>
                                <w:rFonts w:ascii="Arial" w:hAnsi="Arial" w:cs="Arial"/>
                              </w:rPr>
                              <w:t xml:space="preserve"> to ensure the best possible outcomes for all pupils.</w:t>
                            </w:r>
                          </w:p>
                          <w:p w14:paraId="1C6A9F45" w14:textId="3B018B2F" w:rsidR="005D555C" w:rsidRPr="007C4227" w:rsidRDefault="00F67BEC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Learn new skills or develop as a</w:t>
                            </w:r>
                            <w:r w:rsidR="007822DC" w:rsidRPr="007C4227">
                              <w:rPr>
                                <w:rFonts w:ascii="Arial" w:hAnsi="Arial" w:cs="Arial"/>
                              </w:rPr>
                              <w:t xml:space="preserve"> strategic leader with an opportunity to make a real difference to the school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and its pupils.</w:t>
                            </w:r>
                          </w:p>
                          <w:p w14:paraId="20AA11F1" w14:textId="798F0C9D" w:rsidR="005D555C" w:rsidRPr="007C4227" w:rsidRDefault="00F67BEC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Secure </w:t>
                            </w:r>
                            <w:r w:rsidR="005D555C" w:rsidRPr="007C4227">
                              <w:rPr>
                                <w:rFonts w:ascii="Arial" w:hAnsi="Arial" w:cs="Arial"/>
                              </w:rPr>
                              <w:t>an active role in all aspects of school life – from policy development to recruitment!</w:t>
                            </w:r>
                          </w:p>
                          <w:p w14:paraId="75F3D033" w14:textId="1B60580E" w:rsidR="007822DC" w:rsidRPr="007822DC" w:rsidRDefault="007822DC" w:rsidP="007822DC">
                            <w:pPr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DBE47" id="Rectangle 5" o:spid="_x0000_s1027" style="position:absolute;margin-left:-26.8pt;margin-top:14.8pt;width:290.5pt;height:270.4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" fillcolor="white [3201]" strokecolor="#c00000" strokeweight="1.5pt">
                <v:textbox>
                  <w:txbxContent>
                    <w:p w14:paraId="08A76D4C" w14:textId="589070B4" w:rsidR="00FB328A" w:rsidRPr="007C4227" w:rsidRDefault="00484C13" w:rsidP="00B24FBC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347186"/>
                          <w:sz w:val="24"/>
                        </w:rPr>
                      </w:pPr>
                      <w:r>
                        <w:rPr>
                          <w:b/>
                          <w:color w:val="347186"/>
                          <w:sz w:val="24"/>
                        </w:rPr>
                        <w:br/>
                      </w:r>
                      <w:r w:rsidR="00FB328A" w:rsidRPr="002E3444">
                        <w:rPr>
                          <w:b/>
                          <w:color w:val="C00000"/>
                          <w:sz w:val="28"/>
                        </w:rPr>
                        <w:t xml:space="preserve">What does it mean to be a </w:t>
                      </w:r>
                      <w:r w:rsidR="00F67BEC">
                        <w:rPr>
                          <w:b/>
                          <w:color w:val="C00000"/>
                          <w:sz w:val="28"/>
                        </w:rPr>
                        <w:t xml:space="preserve">parent </w:t>
                      </w:r>
                      <w:r w:rsidR="00FB328A" w:rsidRPr="002E3444">
                        <w:rPr>
                          <w:b/>
                          <w:color w:val="C00000"/>
                          <w:sz w:val="28"/>
                        </w:rPr>
                        <w:t>governor?</w:t>
                      </w:r>
                    </w:p>
                    <w:p w14:paraId="1A18C418" w14:textId="77777777" w:rsidR="00FB328A" w:rsidRPr="007C4227" w:rsidRDefault="00FB328A" w:rsidP="00B24FBC">
                      <w:pPr>
                        <w:shd w:val="clear" w:color="auto" w:fill="FFFFFF" w:themeFill="background1"/>
                        <w:jc w:val="center"/>
                        <w:rPr>
                          <w:sz w:val="24"/>
                        </w:rPr>
                      </w:pPr>
                    </w:p>
                    <w:p w14:paraId="296083A3" w14:textId="0B7B4EE1" w:rsidR="00FB328A" w:rsidRPr="007C4227" w:rsidRDefault="00FB328A" w:rsidP="00B24FBC">
                      <w:pPr>
                        <w:shd w:val="clear" w:color="auto" w:fill="FFFFFF" w:themeFill="background1"/>
                        <w:spacing w:after="120"/>
                        <w:jc w:val="both"/>
                        <w:rPr>
                          <w:rFonts w:cs="Arial"/>
                        </w:rPr>
                      </w:pPr>
                      <w:r w:rsidRPr="007C4227">
                        <w:rPr>
                          <w:rFonts w:cs="Arial"/>
                        </w:rPr>
                        <w:t xml:space="preserve">Being a </w:t>
                      </w:r>
                      <w:r w:rsidR="00F67BEC">
                        <w:rPr>
                          <w:rFonts w:cs="Arial"/>
                        </w:rPr>
                        <w:t>parent</w:t>
                      </w:r>
                      <w:r w:rsidRPr="007C4227">
                        <w:rPr>
                          <w:rFonts w:cs="Arial"/>
                        </w:rPr>
                        <w:t xml:space="preserve"> governor means that you will:</w:t>
                      </w:r>
                    </w:p>
                    <w:p w14:paraId="4F041D43" w14:textId="4442F20E" w:rsidR="00FB328A" w:rsidRPr="007C4227" w:rsidRDefault="00F67BEC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Develop a</w:t>
                      </w:r>
                      <w:r w:rsidR="00FB328A" w:rsidRPr="007C4227">
                        <w:rPr>
                          <w:rFonts w:ascii="Arial" w:hAnsi="Arial" w:cs="Arial"/>
                        </w:rPr>
                        <w:t xml:space="preserve"> greater role in </w:t>
                      </w:r>
                      <w:r w:rsidR="00131E9D" w:rsidRPr="007C4227">
                        <w:rPr>
                          <w:rFonts w:ascii="Arial" w:hAnsi="Arial" w:cs="Arial"/>
                        </w:rPr>
                        <w:t>pupils’</w:t>
                      </w:r>
                      <w:r w:rsidR="00FB328A" w:rsidRPr="007C4227">
                        <w:rPr>
                          <w:rFonts w:ascii="Arial" w:hAnsi="Arial" w:cs="Arial"/>
                        </w:rPr>
                        <w:t xml:space="preserve"> education. </w:t>
                      </w:r>
                    </w:p>
                    <w:p w14:paraId="540666C3" w14:textId="1307A74A" w:rsidR="00FB328A" w:rsidRPr="007C4227" w:rsidRDefault="00FB328A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 w:rsidRPr="007C4227">
                        <w:rPr>
                          <w:rFonts w:ascii="Arial" w:hAnsi="Arial" w:cs="Arial"/>
                        </w:rPr>
                        <w:t>Be</w:t>
                      </w:r>
                      <w:r w:rsidR="00F67BEC">
                        <w:rPr>
                          <w:rFonts w:ascii="Arial" w:hAnsi="Arial" w:cs="Arial"/>
                        </w:rPr>
                        <w:t>come</w:t>
                      </w:r>
                      <w:r w:rsidRPr="007C4227">
                        <w:rPr>
                          <w:rFonts w:ascii="Arial" w:hAnsi="Arial" w:cs="Arial"/>
                        </w:rPr>
                        <w:t xml:space="preserve"> a key player in </w:t>
                      </w:r>
                      <w:r w:rsidR="002E3444">
                        <w:rPr>
                          <w:rFonts w:ascii="Arial" w:hAnsi="Arial" w:cs="Arial"/>
                        </w:rPr>
                        <w:t xml:space="preserve">monitoring </w:t>
                      </w:r>
                      <w:r w:rsidRPr="007C4227">
                        <w:rPr>
                          <w:rFonts w:ascii="Arial" w:hAnsi="Arial" w:cs="Arial"/>
                        </w:rPr>
                        <w:t xml:space="preserve">the progress of the school. </w:t>
                      </w:r>
                    </w:p>
                    <w:p w14:paraId="3E8E6936" w14:textId="50388AF0" w:rsidR="00FB328A" w:rsidRPr="007C4227" w:rsidRDefault="007822DC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 w:rsidRPr="007C4227">
                        <w:rPr>
                          <w:rFonts w:ascii="Arial" w:hAnsi="Arial" w:cs="Arial"/>
                        </w:rPr>
                        <w:t xml:space="preserve">Be part of the </w:t>
                      </w:r>
                      <w:r w:rsidR="00AD4030">
                        <w:rPr>
                          <w:rFonts w:ascii="Arial" w:hAnsi="Arial" w:cs="Arial"/>
                        </w:rPr>
                        <w:t>local leadership team.</w:t>
                      </w:r>
                    </w:p>
                    <w:p w14:paraId="3CA661E8" w14:textId="6E1E3202" w:rsidR="007822DC" w:rsidRPr="007C4227" w:rsidRDefault="007822DC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 w:rsidRPr="007C4227">
                        <w:rPr>
                          <w:rFonts w:ascii="Arial" w:hAnsi="Arial" w:cs="Arial"/>
                        </w:rPr>
                        <w:t>Be asked to dedicate time to the development of the school</w:t>
                      </w:r>
                      <w:r w:rsidR="00AD4030">
                        <w:rPr>
                          <w:rFonts w:ascii="Arial" w:hAnsi="Arial" w:cs="Arial"/>
                        </w:rPr>
                        <w:t xml:space="preserve"> to ensure the best possible outcomes for all pupils.</w:t>
                      </w:r>
                    </w:p>
                    <w:p w14:paraId="1C6A9F45" w14:textId="3B018B2F" w:rsidR="005D555C" w:rsidRPr="007C4227" w:rsidRDefault="00F67BEC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Learn new skills or develop as a</w:t>
                      </w:r>
                      <w:r w:rsidR="007822DC" w:rsidRPr="007C4227">
                        <w:rPr>
                          <w:rFonts w:ascii="Arial" w:hAnsi="Arial" w:cs="Arial"/>
                        </w:rPr>
                        <w:t xml:space="preserve"> strategic leader with an opportunity to make a real difference to the school</w:t>
                      </w:r>
                      <w:r>
                        <w:rPr>
                          <w:rFonts w:ascii="Arial" w:hAnsi="Arial" w:cs="Arial"/>
                        </w:rPr>
                        <w:t xml:space="preserve"> and its pupils.</w:t>
                      </w:r>
                    </w:p>
                    <w:p w14:paraId="20AA11F1" w14:textId="798F0C9D" w:rsidR="005D555C" w:rsidRPr="007C4227" w:rsidRDefault="00F67BEC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Secure </w:t>
                      </w:r>
                      <w:r w:rsidR="005D555C" w:rsidRPr="007C4227">
                        <w:rPr>
                          <w:rFonts w:ascii="Arial" w:hAnsi="Arial" w:cs="Arial"/>
                        </w:rPr>
                        <w:t>an active role in all aspects of school life – from policy development to recruitment!</w:t>
                      </w:r>
                    </w:p>
                    <w:p w14:paraId="75F3D033" w14:textId="1B60580E" w:rsidR="007822DC" w:rsidRPr="007822DC" w:rsidRDefault="007822DC" w:rsidP="007822DC">
                      <w:pPr>
                        <w:jc w:val="both"/>
                        <w:rPr>
                          <w:rFonts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F6B35">
        <w:rPr>
          <w:b/>
          <w:sz w:val="32"/>
        </w:rPr>
        <w:tab/>
      </w:r>
    </w:p>
    <w:p w14:paraId="215E909B" w14:textId="385773AD" w:rsidR="001A55DD" w:rsidRPr="00311CF7" w:rsidRDefault="001A55DD" w:rsidP="001A55DD">
      <w:pPr>
        <w:pStyle w:val="TSB-PolicyBullets"/>
      </w:pPr>
    </w:p>
    <w:p w14:paraId="43DE49C6" w14:textId="0C1AD28E" w:rsidR="001A55DD" w:rsidRPr="002B7B97" w:rsidRDefault="001A55DD" w:rsidP="001A55DD">
      <w:pPr>
        <w:jc w:val="both"/>
      </w:pPr>
    </w:p>
    <w:p w14:paraId="41C10500" w14:textId="66FBCF07" w:rsidR="00021B95" w:rsidRDefault="00021B95" w:rsidP="005E585A">
      <w:pPr>
        <w:jc w:val="both"/>
        <w:rPr>
          <w:rFonts w:cs="Arial"/>
        </w:rPr>
      </w:pPr>
    </w:p>
    <w:p w14:paraId="798B0B70" w14:textId="3899957F" w:rsidR="005009A6" w:rsidRDefault="005009A6" w:rsidP="005E585A">
      <w:pPr>
        <w:jc w:val="both"/>
        <w:rPr>
          <w:rFonts w:cs="Arial"/>
        </w:rPr>
      </w:pPr>
    </w:p>
    <w:p w14:paraId="742BEDF2" w14:textId="7CFA2720" w:rsidR="005009A6" w:rsidRPr="00021B95" w:rsidRDefault="00AD4030" w:rsidP="005E585A">
      <w:pPr>
        <w:jc w:val="both"/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F713304" wp14:editId="1AB7ECBE">
                <wp:simplePos x="0" y="0"/>
                <wp:positionH relativeFrom="column">
                  <wp:posOffset>-212090</wp:posOffset>
                </wp:positionH>
                <wp:positionV relativeFrom="paragraph">
                  <wp:posOffset>5030824</wp:posOffset>
                </wp:positionV>
                <wp:extent cx="7070651" cy="1966595"/>
                <wp:effectExtent l="0" t="0" r="16510" b="1460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70651" cy="1966595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2083CB" w14:textId="3554B254" w:rsidR="005D555C" w:rsidRPr="004403D4" w:rsidRDefault="005D555C" w:rsidP="005D555C">
                            <w:pPr>
                              <w:jc w:val="center"/>
                              <w:rPr>
                                <w:rFonts w:cs="Arial"/>
                                <w:b/>
                                <w:color w:val="C00000"/>
                                <w:sz w:val="28"/>
                              </w:rPr>
                            </w:pPr>
                            <w:r w:rsidRPr="004403D4">
                              <w:rPr>
                                <w:rFonts w:cs="Arial"/>
                                <w:b/>
                                <w:color w:val="C00000"/>
                                <w:sz w:val="28"/>
                              </w:rPr>
                              <w:t xml:space="preserve">Becoming the </w:t>
                            </w:r>
                            <w:r w:rsidR="00AD4030">
                              <w:rPr>
                                <w:rFonts w:cs="Arial"/>
                                <w:b/>
                                <w:color w:val="C00000"/>
                                <w:sz w:val="28"/>
                              </w:rPr>
                              <w:t>parent</w:t>
                            </w:r>
                            <w:r w:rsidRPr="004403D4">
                              <w:rPr>
                                <w:rFonts w:cs="Arial"/>
                                <w:b/>
                                <w:color w:val="C00000"/>
                                <w:sz w:val="28"/>
                              </w:rPr>
                              <w:t xml:space="preserve"> governor </w:t>
                            </w:r>
                          </w:p>
                          <w:p w14:paraId="3DDB3B75" w14:textId="77777777" w:rsidR="005D555C" w:rsidRDefault="005D555C" w:rsidP="005D555C">
                            <w:pPr>
                              <w:jc w:val="center"/>
                              <w:rPr>
                                <w:rFonts w:cs="Arial"/>
                                <w:b/>
                                <w:color w:val="347186"/>
                                <w:sz w:val="24"/>
                              </w:rPr>
                            </w:pPr>
                          </w:p>
                          <w:p w14:paraId="4ABBEEBE" w14:textId="3865897E" w:rsidR="005D555C" w:rsidRDefault="005D555C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If you would like more information on time commitments o</w:t>
                            </w:r>
                            <w:r w:rsidR="002B0452">
                              <w:rPr>
                                <w:rFonts w:cs="Arial"/>
                              </w:rPr>
                              <w:t>r</w:t>
                            </w:r>
                            <w:r>
                              <w:rPr>
                                <w:rFonts w:cs="Arial"/>
                              </w:rPr>
                              <w:t xml:space="preserve"> specific duties</w:t>
                            </w:r>
                            <w:r w:rsidR="004403D4">
                              <w:rPr>
                                <w:rFonts w:cs="Arial"/>
                              </w:rPr>
                              <w:t xml:space="preserve"> </w:t>
                            </w:r>
                            <w:r w:rsidRPr="004403D4">
                              <w:rPr>
                                <w:rFonts w:cs="Arial"/>
                              </w:rPr>
                              <w:t xml:space="preserve">please email the chair of governors, </w:t>
                            </w:r>
                            <w:r w:rsidR="00D26ECC">
                              <w:rPr>
                                <w:rFonts w:cs="Arial"/>
                              </w:rPr>
                              <w:t>[Insert name]</w:t>
                            </w:r>
                            <w:r w:rsidRPr="004403D4">
                              <w:rPr>
                                <w:rFonts w:cs="Arial"/>
                              </w:rPr>
                              <w:t xml:space="preserve">, </w:t>
                            </w:r>
                            <w:r>
                              <w:rPr>
                                <w:rFonts w:cs="Arial"/>
                              </w:rPr>
                              <w:t xml:space="preserve">on </w:t>
                            </w:r>
                            <w:hyperlink r:id="rId8" w:history="1">
                              <w:r w:rsidR="00D26ECC">
                                <w:rPr>
                                  <w:rStyle w:val="Hyperlink"/>
                                  <w:rFonts w:cs="Arial"/>
                                  <w:b/>
                                </w:rPr>
                                <w:t>[Insert</w:t>
                              </w:r>
                            </w:hyperlink>
                            <w:r w:rsidR="00D26ECC">
                              <w:rPr>
                                <w:rStyle w:val="Hyperlink"/>
                                <w:rFonts w:cs="Arial"/>
                                <w:b/>
                              </w:rPr>
                              <w:t xml:space="preserve"> email address]</w:t>
                            </w:r>
                            <w:r w:rsidR="004403D4">
                              <w:rPr>
                                <w:rFonts w:cs="Arial"/>
                                <w:b/>
                                <w:color w:val="FFD006"/>
                                <w:u w:val="single"/>
                              </w:rPr>
                              <w:t xml:space="preserve"> </w:t>
                            </w:r>
                            <w:r w:rsidR="003D0DAB">
                              <w:rPr>
                                <w:rFonts w:cs="Arial"/>
                              </w:rPr>
                              <w:t>who</w:t>
                            </w:r>
                            <w:r>
                              <w:rPr>
                                <w:rFonts w:cs="Arial"/>
                              </w:rPr>
                              <w:t xml:space="preserve"> will answer any questions that you may have</w:t>
                            </w:r>
                            <w:r w:rsidR="00352DD6">
                              <w:rPr>
                                <w:rFonts w:cs="Arial"/>
                              </w:rPr>
                              <w:t>.</w:t>
                            </w:r>
                            <w:r>
                              <w:rPr>
                                <w:rFonts w:cs="Arial"/>
                              </w:rPr>
                              <w:t xml:space="preserve"> </w:t>
                            </w:r>
                          </w:p>
                          <w:p w14:paraId="64C1C5F7" w14:textId="0D3892B9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4E6176FB" w14:textId="587C5E61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The position of </w:t>
                            </w:r>
                            <w:r w:rsidR="00F67BEC">
                              <w:rPr>
                                <w:rFonts w:cs="Arial"/>
                              </w:rPr>
                              <w:t>parent</w:t>
                            </w:r>
                            <w:r>
                              <w:rPr>
                                <w:rFonts w:cs="Arial"/>
                              </w:rPr>
                              <w:t xml:space="preserve"> governor is an elected </w:t>
                            </w:r>
                            <w:r w:rsidR="003D0DAB">
                              <w:rPr>
                                <w:rFonts w:cs="Arial"/>
                              </w:rPr>
                              <w:t>role,</w:t>
                            </w:r>
                            <w:r>
                              <w:rPr>
                                <w:rFonts w:cs="Arial"/>
                              </w:rPr>
                              <w:t xml:space="preserve"> and all </w:t>
                            </w:r>
                            <w:r w:rsidR="00AD4030">
                              <w:rPr>
                                <w:rFonts w:cs="Arial"/>
                              </w:rPr>
                              <w:t>parents of children registered at the school</w:t>
                            </w:r>
                            <w:r>
                              <w:rPr>
                                <w:rFonts w:cs="Arial"/>
                              </w:rPr>
                              <w:t xml:space="preserve"> are entitled to stand for election and vote in an election. You are welcome to self-nominate or be nominated. Please see the attached letter for further information about how to stand for election as </w:t>
                            </w:r>
                            <w:r w:rsidR="00AD4030">
                              <w:rPr>
                                <w:rFonts w:cs="Arial"/>
                              </w:rPr>
                              <w:t>parent governor.</w:t>
                            </w:r>
                          </w:p>
                          <w:p w14:paraId="1F51458E" w14:textId="0BE617FB" w:rsidR="00393A41" w:rsidRDefault="00393A41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15329EED" w14:textId="48EC47E9" w:rsidR="00393A41" w:rsidRPr="005D555C" w:rsidRDefault="00393A41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Th</w:t>
                            </w:r>
                            <w:r w:rsidR="00484C13">
                              <w:rPr>
                                <w:rFonts w:cs="Arial"/>
                              </w:rPr>
                              <w:t xml:space="preserve">e chair of </w:t>
                            </w:r>
                            <w:proofErr w:type="gramStart"/>
                            <w:r w:rsidR="00484C13">
                              <w:rPr>
                                <w:rFonts w:cs="Arial"/>
                              </w:rPr>
                              <w:t>governors</w:t>
                            </w:r>
                            <w:proofErr w:type="gramEnd"/>
                            <w:r w:rsidR="00484C13">
                              <w:rPr>
                                <w:rFonts w:cs="Arial"/>
                              </w:rPr>
                              <w:t xml:space="preserve"> th</w:t>
                            </w:r>
                            <w:r>
                              <w:rPr>
                                <w:rFonts w:cs="Arial"/>
                              </w:rPr>
                              <w:t>ank</w:t>
                            </w:r>
                            <w:r w:rsidR="00484C13">
                              <w:rPr>
                                <w:rFonts w:cs="Arial"/>
                              </w:rPr>
                              <w:t>s</w:t>
                            </w:r>
                            <w:r>
                              <w:rPr>
                                <w:rFonts w:cs="Arial"/>
                              </w:rPr>
                              <w:t xml:space="preserve"> you in anticipation</w:t>
                            </w:r>
                            <w:r w:rsidR="00484C13">
                              <w:rPr>
                                <w:rFonts w:cs="Arial"/>
                              </w:rPr>
                              <w:t>!</w:t>
                            </w:r>
                          </w:p>
                          <w:p w14:paraId="113BAA08" w14:textId="450BA4FF" w:rsidR="005D555C" w:rsidRPr="007822DC" w:rsidRDefault="005D555C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713304" id="Rectangle 11" o:spid="_x0000_s1028" style="position:absolute;left:0;text-align:left;margin-left:-16.7pt;margin-top:396.15pt;width:556.75pt;height:154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" fillcolor="white [3201]" strokecolor="#c00000" strokeweight="1.5pt">
                <v:textbox>
                  <w:txbxContent>
                    <w:p w14:paraId="032083CB" w14:textId="3554B254" w:rsidR="005D555C" w:rsidRPr="004403D4" w:rsidRDefault="005D555C" w:rsidP="005D555C">
                      <w:pPr>
                        <w:jc w:val="center"/>
                        <w:rPr>
                          <w:rFonts w:cs="Arial"/>
                          <w:b/>
                          <w:color w:val="C00000"/>
                          <w:sz w:val="28"/>
                        </w:rPr>
                      </w:pPr>
                      <w:r w:rsidRPr="004403D4">
                        <w:rPr>
                          <w:rFonts w:cs="Arial"/>
                          <w:b/>
                          <w:color w:val="C00000"/>
                          <w:sz w:val="28"/>
                        </w:rPr>
                        <w:t xml:space="preserve">Becoming the </w:t>
                      </w:r>
                      <w:r w:rsidR="00AD4030">
                        <w:rPr>
                          <w:rFonts w:cs="Arial"/>
                          <w:b/>
                          <w:color w:val="C00000"/>
                          <w:sz w:val="28"/>
                        </w:rPr>
                        <w:t>parent</w:t>
                      </w:r>
                      <w:r w:rsidRPr="004403D4">
                        <w:rPr>
                          <w:rFonts w:cs="Arial"/>
                          <w:b/>
                          <w:color w:val="C00000"/>
                          <w:sz w:val="28"/>
                        </w:rPr>
                        <w:t xml:space="preserve"> governor </w:t>
                      </w:r>
                    </w:p>
                    <w:p w14:paraId="3DDB3B75" w14:textId="77777777" w:rsidR="005D555C" w:rsidRDefault="005D555C" w:rsidP="005D555C">
                      <w:pPr>
                        <w:jc w:val="center"/>
                        <w:rPr>
                          <w:rFonts w:cs="Arial"/>
                          <w:b/>
                          <w:color w:val="347186"/>
                          <w:sz w:val="24"/>
                        </w:rPr>
                      </w:pPr>
                    </w:p>
                    <w:p w14:paraId="4ABBEEBE" w14:textId="3865897E" w:rsidR="005D555C" w:rsidRDefault="005D555C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If you would like more information on time commitments o</w:t>
                      </w:r>
                      <w:r w:rsidR="002B0452">
                        <w:rPr>
                          <w:rFonts w:cs="Arial"/>
                        </w:rPr>
                        <w:t>r</w:t>
                      </w:r>
                      <w:r>
                        <w:rPr>
                          <w:rFonts w:cs="Arial"/>
                        </w:rPr>
                        <w:t xml:space="preserve"> specific </w:t>
                      </w:r>
                      <w:proofErr w:type="gramStart"/>
                      <w:r>
                        <w:rPr>
                          <w:rFonts w:cs="Arial"/>
                        </w:rPr>
                        <w:t>duties</w:t>
                      </w:r>
                      <w:proofErr w:type="gramEnd"/>
                      <w:r w:rsidR="004403D4">
                        <w:rPr>
                          <w:rFonts w:cs="Arial"/>
                        </w:rPr>
                        <w:t xml:space="preserve"> </w:t>
                      </w:r>
                      <w:r w:rsidRPr="004403D4">
                        <w:rPr>
                          <w:rFonts w:cs="Arial"/>
                        </w:rPr>
                        <w:t xml:space="preserve">please email the chair of governors, </w:t>
                      </w:r>
                      <w:r w:rsidR="00D26ECC">
                        <w:rPr>
                          <w:rFonts w:cs="Arial"/>
                        </w:rPr>
                        <w:t>[Insert name]</w:t>
                      </w:r>
                      <w:r w:rsidRPr="004403D4">
                        <w:rPr>
                          <w:rFonts w:cs="Arial"/>
                        </w:rPr>
                        <w:t xml:space="preserve">, </w:t>
                      </w:r>
                      <w:r>
                        <w:rPr>
                          <w:rFonts w:cs="Arial"/>
                        </w:rPr>
                        <w:t xml:space="preserve">on </w:t>
                      </w:r>
                      <w:hyperlink r:id="rId9" w:history="1">
                        <w:r w:rsidR="00D26ECC">
                          <w:rPr>
                            <w:rStyle w:val="Hyperlink"/>
                            <w:rFonts w:cs="Arial"/>
                            <w:b/>
                          </w:rPr>
                          <w:t>[Insert</w:t>
                        </w:r>
                      </w:hyperlink>
                      <w:r w:rsidR="00D26ECC">
                        <w:rPr>
                          <w:rStyle w:val="Hyperlink"/>
                          <w:rFonts w:cs="Arial"/>
                          <w:b/>
                        </w:rPr>
                        <w:t xml:space="preserve"> email address]</w:t>
                      </w:r>
                      <w:r w:rsidR="004403D4">
                        <w:rPr>
                          <w:rFonts w:cs="Arial"/>
                          <w:b/>
                          <w:color w:val="FFD006"/>
                          <w:u w:val="single"/>
                        </w:rPr>
                        <w:t xml:space="preserve"> </w:t>
                      </w:r>
                      <w:r w:rsidR="003D0DAB">
                        <w:rPr>
                          <w:rFonts w:cs="Arial"/>
                        </w:rPr>
                        <w:t>who</w:t>
                      </w:r>
                      <w:r>
                        <w:rPr>
                          <w:rFonts w:cs="Arial"/>
                        </w:rPr>
                        <w:t xml:space="preserve"> will answer any questions that you may have</w:t>
                      </w:r>
                      <w:r w:rsidR="00352DD6">
                        <w:rPr>
                          <w:rFonts w:cs="Arial"/>
                        </w:rPr>
                        <w:t>.</w:t>
                      </w:r>
                      <w:r>
                        <w:rPr>
                          <w:rFonts w:cs="Arial"/>
                        </w:rPr>
                        <w:t xml:space="preserve"> </w:t>
                      </w:r>
                    </w:p>
                    <w:p w14:paraId="64C1C5F7" w14:textId="0D3892B9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4E6176FB" w14:textId="587C5E61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The position of </w:t>
                      </w:r>
                      <w:r w:rsidR="00F67BEC">
                        <w:rPr>
                          <w:rFonts w:cs="Arial"/>
                        </w:rPr>
                        <w:t>parent</w:t>
                      </w:r>
                      <w:r>
                        <w:rPr>
                          <w:rFonts w:cs="Arial"/>
                        </w:rPr>
                        <w:t xml:space="preserve"> governor is an elected </w:t>
                      </w:r>
                      <w:r w:rsidR="003D0DAB">
                        <w:rPr>
                          <w:rFonts w:cs="Arial"/>
                        </w:rPr>
                        <w:t>role,</w:t>
                      </w:r>
                      <w:r>
                        <w:rPr>
                          <w:rFonts w:cs="Arial"/>
                        </w:rPr>
                        <w:t xml:space="preserve"> and all </w:t>
                      </w:r>
                      <w:r w:rsidR="00AD4030">
                        <w:rPr>
                          <w:rFonts w:cs="Arial"/>
                        </w:rPr>
                        <w:t>parents of children registered at the school</w:t>
                      </w:r>
                      <w:r>
                        <w:rPr>
                          <w:rFonts w:cs="Arial"/>
                        </w:rPr>
                        <w:t xml:space="preserve"> are entitled to stand for election and vote in an election. You are welcome to self-nominate or be nominated. Please see the attached letter for further information about how to stand for election as </w:t>
                      </w:r>
                      <w:r w:rsidR="00AD4030">
                        <w:rPr>
                          <w:rFonts w:cs="Arial"/>
                        </w:rPr>
                        <w:t>parent governor.</w:t>
                      </w:r>
                    </w:p>
                    <w:p w14:paraId="1F51458E" w14:textId="0BE617FB" w:rsidR="00393A41" w:rsidRDefault="00393A41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15329EED" w14:textId="48EC47E9" w:rsidR="00393A41" w:rsidRPr="005D555C" w:rsidRDefault="00393A41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Th</w:t>
                      </w:r>
                      <w:r w:rsidR="00484C13">
                        <w:rPr>
                          <w:rFonts w:cs="Arial"/>
                        </w:rPr>
                        <w:t xml:space="preserve">e chair of </w:t>
                      </w:r>
                      <w:proofErr w:type="gramStart"/>
                      <w:r w:rsidR="00484C13">
                        <w:rPr>
                          <w:rFonts w:cs="Arial"/>
                        </w:rPr>
                        <w:t>governors</w:t>
                      </w:r>
                      <w:proofErr w:type="gramEnd"/>
                      <w:r w:rsidR="00484C13">
                        <w:rPr>
                          <w:rFonts w:cs="Arial"/>
                        </w:rPr>
                        <w:t xml:space="preserve"> th</w:t>
                      </w:r>
                      <w:r>
                        <w:rPr>
                          <w:rFonts w:cs="Arial"/>
                        </w:rPr>
                        <w:t>ank</w:t>
                      </w:r>
                      <w:r w:rsidR="00484C13">
                        <w:rPr>
                          <w:rFonts w:cs="Arial"/>
                        </w:rPr>
                        <w:t>s</w:t>
                      </w:r>
                      <w:r>
                        <w:rPr>
                          <w:rFonts w:cs="Arial"/>
                        </w:rPr>
                        <w:t xml:space="preserve"> you in anticipation</w:t>
                      </w:r>
                      <w:r w:rsidR="00484C13">
                        <w:rPr>
                          <w:rFonts w:cs="Arial"/>
                        </w:rPr>
                        <w:t>!</w:t>
                      </w:r>
                    </w:p>
                    <w:p w14:paraId="113BAA08" w14:textId="450BA4FF" w:rsidR="005D555C" w:rsidRPr="007822DC" w:rsidRDefault="005D555C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FB1D2FA" wp14:editId="6D801AAA">
                <wp:simplePos x="0" y="0"/>
                <wp:positionH relativeFrom="column">
                  <wp:posOffset>-212651</wp:posOffset>
                </wp:positionH>
                <wp:positionV relativeFrom="paragraph">
                  <wp:posOffset>2585366</wp:posOffset>
                </wp:positionV>
                <wp:extent cx="7006856" cy="2009553"/>
                <wp:effectExtent l="0" t="0" r="22860" b="101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856" cy="2009553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DDE043" w14:textId="6F409350" w:rsidR="007822DC" w:rsidRPr="00B24FBC" w:rsidRDefault="007822DC" w:rsidP="005D555C">
                            <w:pPr>
                              <w:jc w:val="center"/>
                              <w:rPr>
                                <w:rFonts w:cs="Arial"/>
                                <w:b/>
                                <w:color w:val="347186"/>
                                <w:sz w:val="28"/>
                              </w:rPr>
                            </w:pPr>
                            <w:r w:rsidRPr="00194039">
                              <w:rPr>
                                <w:rFonts w:cs="Arial"/>
                                <w:b/>
                                <w:color w:val="C00000"/>
                                <w:sz w:val="28"/>
                              </w:rPr>
                              <w:t>Who is the school looking for?</w:t>
                            </w:r>
                          </w:p>
                          <w:p w14:paraId="00F6E6BD" w14:textId="1AFE94BD" w:rsidR="007822DC" w:rsidRDefault="007822DC" w:rsidP="007822DC">
                            <w:pPr>
                              <w:jc w:val="both"/>
                              <w:rPr>
                                <w:rFonts w:cs="Arial"/>
                                <w:b/>
                                <w:color w:val="347186"/>
                                <w:sz w:val="24"/>
                              </w:rPr>
                            </w:pPr>
                          </w:p>
                          <w:p w14:paraId="339CD35B" w14:textId="72EEBA99" w:rsidR="007822DC" w:rsidRDefault="007822DC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We are looking for a </w:t>
                            </w:r>
                            <w:r w:rsidRPr="00194039">
                              <w:rPr>
                                <w:rFonts w:cs="Arial"/>
                                <w:bCs/>
                              </w:rPr>
                              <w:t>dedicated and motivated</w:t>
                            </w:r>
                            <w:r w:rsidRPr="00194039">
                              <w:rPr>
                                <w:rFonts w:cs="Arial"/>
                              </w:rPr>
                              <w:t xml:space="preserve"> </w:t>
                            </w:r>
                            <w:r w:rsidR="00F67BEC">
                              <w:rPr>
                                <w:rFonts w:cs="Arial"/>
                              </w:rPr>
                              <w:t>parent</w:t>
                            </w:r>
                            <w:r w:rsidRPr="00B24FBC">
                              <w:rPr>
                                <w:rFonts w:cs="Arial"/>
                                <w:color w:val="347186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</w:rPr>
                              <w:t xml:space="preserve">who </w:t>
                            </w:r>
                            <w:r w:rsidR="004403D4">
                              <w:rPr>
                                <w:rFonts w:cs="Arial"/>
                              </w:rPr>
                              <w:t>is keen to learn more about the school</w:t>
                            </w:r>
                            <w:r w:rsidR="00F67BEC">
                              <w:rPr>
                                <w:rFonts w:cs="Arial"/>
                              </w:rPr>
                              <w:t xml:space="preserve"> and contribute to school life. You will learn more about the</w:t>
                            </w:r>
                            <w:r w:rsidR="004403D4">
                              <w:rPr>
                                <w:rFonts w:cs="Arial"/>
                              </w:rPr>
                              <w:t xml:space="preserve"> governance of the school and DGAT and work</w:t>
                            </w:r>
                            <w:r w:rsidR="005D555C">
                              <w:rPr>
                                <w:rFonts w:cs="Arial"/>
                              </w:rPr>
                              <w:t xml:space="preserve"> with the rest of the</w:t>
                            </w:r>
                            <w:r w:rsidR="004403D4">
                              <w:rPr>
                                <w:rFonts w:cs="Arial"/>
                              </w:rPr>
                              <w:t xml:space="preserve"> local</w:t>
                            </w:r>
                            <w:r w:rsidR="005D555C">
                              <w:rPr>
                                <w:rFonts w:cs="Arial"/>
                              </w:rPr>
                              <w:t xml:space="preserve"> governors and school community. </w:t>
                            </w:r>
                            <w:r w:rsidR="004403D4">
                              <w:rPr>
                                <w:rFonts w:cs="Arial"/>
                              </w:rPr>
                              <w:t xml:space="preserve">This is a great opportunity to develop </w:t>
                            </w:r>
                            <w:r w:rsidR="00F67BEC">
                              <w:rPr>
                                <w:rFonts w:cs="Arial"/>
                              </w:rPr>
                              <w:t>skills in leadership, strategic planning and monitoring and teamwork.</w:t>
                            </w:r>
                            <w:r w:rsidR="003D0DAB">
                              <w:rPr>
                                <w:rFonts w:cs="Arial"/>
                              </w:rPr>
                              <w:t xml:space="preserve"> We welcome a diverse range of views and roles on the local governing board. </w:t>
                            </w:r>
                          </w:p>
                          <w:p w14:paraId="25E65DDC" w14:textId="11AB94C5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7E7706DB" w14:textId="517AA2A7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We are looking for someone who </w:t>
                            </w:r>
                            <w:proofErr w:type="gramStart"/>
                            <w:r>
                              <w:rPr>
                                <w:rFonts w:cs="Arial"/>
                              </w:rPr>
                              <w:t>is able to</w:t>
                            </w:r>
                            <w:proofErr w:type="gramEnd"/>
                            <w:r>
                              <w:rPr>
                                <w:rFonts w:cs="Arial"/>
                              </w:rPr>
                              <w:t xml:space="preserve"> ask questions and is curious. You </w:t>
                            </w:r>
                            <w:proofErr w:type="gramStart"/>
                            <w:r>
                              <w:rPr>
                                <w:rFonts w:cs="Arial"/>
                              </w:rPr>
                              <w:t>don’t</w:t>
                            </w:r>
                            <w:proofErr w:type="gramEnd"/>
                            <w:r>
                              <w:rPr>
                                <w:rFonts w:cs="Arial"/>
                              </w:rPr>
                              <w:t xml:space="preserve"> need to have been a governor before, the governing board will support you with an induction and relevant training.</w:t>
                            </w:r>
                          </w:p>
                          <w:p w14:paraId="68BEBCC1" w14:textId="785C1B04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00855FAB" w14:textId="77777777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67A10F70" w14:textId="28DA2AE2" w:rsidR="00393A41" w:rsidRDefault="00393A41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54ABE8DB" w14:textId="5FCCA9F4" w:rsidR="00393A41" w:rsidRPr="007822DC" w:rsidRDefault="00393A41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B1D2FA" id="Rectangle 6" o:spid="_x0000_s1029" style="position:absolute;left:0;text-align:left;margin-left:-16.75pt;margin-top:203.55pt;width:551.7pt;height:158.2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" fillcolor="white [3201]" strokecolor="#c00000" strokeweight="1.5pt">
                <v:textbox>
                  <w:txbxContent>
                    <w:p w14:paraId="02DDE043" w14:textId="6F409350" w:rsidR="007822DC" w:rsidRPr="00B24FBC" w:rsidRDefault="007822DC" w:rsidP="005D555C">
                      <w:pPr>
                        <w:jc w:val="center"/>
                        <w:rPr>
                          <w:rFonts w:cs="Arial"/>
                          <w:b/>
                          <w:color w:val="347186"/>
                          <w:sz w:val="28"/>
                        </w:rPr>
                      </w:pPr>
                      <w:r w:rsidRPr="00194039">
                        <w:rPr>
                          <w:rFonts w:cs="Arial"/>
                          <w:b/>
                          <w:color w:val="C00000"/>
                          <w:sz w:val="28"/>
                        </w:rPr>
                        <w:t>Who is the school looking for?</w:t>
                      </w:r>
                    </w:p>
                    <w:p w14:paraId="00F6E6BD" w14:textId="1AFE94BD" w:rsidR="007822DC" w:rsidRDefault="007822DC" w:rsidP="007822DC">
                      <w:pPr>
                        <w:jc w:val="both"/>
                        <w:rPr>
                          <w:rFonts w:cs="Arial"/>
                          <w:b/>
                          <w:color w:val="347186"/>
                          <w:sz w:val="24"/>
                        </w:rPr>
                      </w:pPr>
                    </w:p>
                    <w:p w14:paraId="339CD35B" w14:textId="72EEBA99" w:rsidR="007822DC" w:rsidRDefault="007822DC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We are looking for a </w:t>
                      </w:r>
                      <w:r w:rsidRPr="00194039">
                        <w:rPr>
                          <w:rFonts w:cs="Arial"/>
                          <w:bCs/>
                        </w:rPr>
                        <w:t>dedicated and motivated</w:t>
                      </w:r>
                      <w:r w:rsidRPr="00194039">
                        <w:rPr>
                          <w:rFonts w:cs="Arial"/>
                        </w:rPr>
                        <w:t xml:space="preserve"> </w:t>
                      </w:r>
                      <w:r w:rsidR="00F67BEC">
                        <w:rPr>
                          <w:rFonts w:cs="Arial"/>
                        </w:rPr>
                        <w:t>parent</w:t>
                      </w:r>
                      <w:r w:rsidRPr="00B24FBC">
                        <w:rPr>
                          <w:rFonts w:cs="Arial"/>
                          <w:color w:val="347186"/>
                        </w:rPr>
                        <w:t xml:space="preserve"> </w:t>
                      </w:r>
                      <w:r>
                        <w:rPr>
                          <w:rFonts w:cs="Arial"/>
                        </w:rPr>
                        <w:t xml:space="preserve">who </w:t>
                      </w:r>
                      <w:r w:rsidR="004403D4">
                        <w:rPr>
                          <w:rFonts w:cs="Arial"/>
                        </w:rPr>
                        <w:t>is keen to learn more about the school</w:t>
                      </w:r>
                      <w:r w:rsidR="00F67BEC">
                        <w:rPr>
                          <w:rFonts w:cs="Arial"/>
                        </w:rPr>
                        <w:t xml:space="preserve"> and contribute to school life. You will learn more about the</w:t>
                      </w:r>
                      <w:r w:rsidR="004403D4">
                        <w:rPr>
                          <w:rFonts w:cs="Arial"/>
                        </w:rPr>
                        <w:t xml:space="preserve"> governance of the school and DGAT and work</w:t>
                      </w:r>
                      <w:r w:rsidR="005D555C">
                        <w:rPr>
                          <w:rFonts w:cs="Arial"/>
                        </w:rPr>
                        <w:t xml:space="preserve"> with the rest of the</w:t>
                      </w:r>
                      <w:r w:rsidR="004403D4">
                        <w:rPr>
                          <w:rFonts w:cs="Arial"/>
                        </w:rPr>
                        <w:t xml:space="preserve"> local</w:t>
                      </w:r>
                      <w:r w:rsidR="005D555C">
                        <w:rPr>
                          <w:rFonts w:cs="Arial"/>
                        </w:rPr>
                        <w:t xml:space="preserve"> governors and school community. </w:t>
                      </w:r>
                      <w:r w:rsidR="004403D4">
                        <w:rPr>
                          <w:rFonts w:cs="Arial"/>
                        </w:rPr>
                        <w:t xml:space="preserve">This is a great opportunity to develop </w:t>
                      </w:r>
                      <w:r w:rsidR="00F67BEC">
                        <w:rPr>
                          <w:rFonts w:cs="Arial"/>
                        </w:rPr>
                        <w:t>skills in leadership, strategic planning and monitoring and teamwork.</w:t>
                      </w:r>
                      <w:r w:rsidR="003D0DAB">
                        <w:rPr>
                          <w:rFonts w:cs="Arial"/>
                        </w:rPr>
                        <w:t xml:space="preserve"> We welcome a diverse range of views and roles on the local governing board. </w:t>
                      </w:r>
                    </w:p>
                    <w:p w14:paraId="25E65DDC" w14:textId="11AB94C5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7E7706DB" w14:textId="517AA2A7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We are looking for someone who </w:t>
                      </w:r>
                      <w:proofErr w:type="gramStart"/>
                      <w:r>
                        <w:rPr>
                          <w:rFonts w:cs="Arial"/>
                        </w:rPr>
                        <w:t>is able to</w:t>
                      </w:r>
                      <w:proofErr w:type="gramEnd"/>
                      <w:r>
                        <w:rPr>
                          <w:rFonts w:cs="Arial"/>
                        </w:rPr>
                        <w:t xml:space="preserve"> ask questions and is curious. You </w:t>
                      </w:r>
                      <w:proofErr w:type="gramStart"/>
                      <w:r>
                        <w:rPr>
                          <w:rFonts w:cs="Arial"/>
                        </w:rPr>
                        <w:t>don’t</w:t>
                      </w:r>
                      <w:proofErr w:type="gramEnd"/>
                      <w:r>
                        <w:rPr>
                          <w:rFonts w:cs="Arial"/>
                        </w:rPr>
                        <w:t xml:space="preserve"> need to have been a governor before, the governing board will support you with an induction and relevant training.</w:t>
                      </w:r>
                    </w:p>
                    <w:p w14:paraId="68BEBCC1" w14:textId="785C1B04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00855FAB" w14:textId="77777777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67A10F70" w14:textId="28DA2AE2" w:rsidR="00393A41" w:rsidRDefault="00393A41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54ABE8DB" w14:textId="5FCCA9F4" w:rsidR="00393A41" w:rsidRPr="007822DC" w:rsidRDefault="00393A41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5009A6" w:rsidRPr="00021B95" w:rsidSect="000F2E68">
      <w:headerReference w:type="first" r:id="rId10"/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0DB96" w14:textId="77777777" w:rsidR="000D4522" w:rsidRDefault="000D4522" w:rsidP="00920131">
      <w:r>
        <w:separator/>
      </w:r>
    </w:p>
  </w:endnote>
  <w:endnote w:type="continuationSeparator" w:id="0">
    <w:p w14:paraId="36C90044" w14:textId="77777777" w:rsidR="000D4522" w:rsidRDefault="000D4522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41CF6" w14:textId="77777777" w:rsidR="000D4522" w:rsidRDefault="000D4522" w:rsidP="00920131">
      <w:r>
        <w:separator/>
      </w:r>
    </w:p>
  </w:footnote>
  <w:footnote w:type="continuationSeparator" w:id="0">
    <w:p w14:paraId="38D6C2ED" w14:textId="77777777" w:rsidR="000D4522" w:rsidRDefault="000D4522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66CCE" w14:textId="7550046E" w:rsidR="00EE4B39" w:rsidRDefault="00EE4B39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33190815" wp14:editId="6257EF69">
              <wp:simplePos x="0" y="0"/>
              <wp:positionH relativeFrom="column">
                <wp:posOffset>5943600</wp:posOffset>
              </wp:positionH>
              <wp:positionV relativeFrom="paragraph">
                <wp:posOffset>-393032</wp:posOffset>
              </wp:positionV>
              <wp:extent cx="651510" cy="140462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7D04B4" w14:textId="77777777" w:rsidR="00EE4B39" w:rsidRPr="0066486A" w:rsidRDefault="00EE4B39" w:rsidP="0066486A">
                          <w:pPr>
                            <w:rPr>
                              <w:color w:val="FFFFFF" w:themeColor="background1"/>
                              <w:sz w:val="8"/>
                            </w:rPr>
                          </w:pPr>
                          <w:r w:rsidRPr="0066486A">
                            <w:rPr>
                              <w:color w:val="FFFFFF" w:themeColor="background1"/>
                              <w:sz w:val="8"/>
                            </w:rPr>
                            <w:t>Teal Salmon But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319081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468pt;margin-top:-30.95pt;width:51.3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" stroked="f">
              <v:textbox style="mso-fit-shape-to-text:t">
                <w:txbxContent>
                  <w:p w14:paraId="3D7D04B4" w14:textId="77777777" w:rsidR="00EE4B39" w:rsidRPr="0066486A" w:rsidRDefault="00EE4B39" w:rsidP="0066486A">
                    <w:pPr>
                      <w:rPr>
                        <w:color w:val="FFFFFF" w:themeColor="background1"/>
                        <w:sz w:val="8"/>
                      </w:rPr>
                    </w:pPr>
                    <w:r w:rsidRPr="0066486A">
                      <w:rPr>
                        <w:color w:val="FFFFFF" w:themeColor="background1"/>
                        <w:sz w:val="8"/>
                      </w:rPr>
                      <w:t>Teal Salmon Butty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6759BE"/>
    <w:multiLevelType w:val="hybridMultilevel"/>
    <w:tmpl w:val="51FA6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6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FC7467"/>
    <w:multiLevelType w:val="hybridMultilevel"/>
    <w:tmpl w:val="A6F6D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E20E2B"/>
    <w:multiLevelType w:val="hybridMultilevel"/>
    <w:tmpl w:val="55FAE8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>
    <w:abstractNumId w:val="6"/>
  </w:num>
  <w:num w:numId="5">
    <w:abstractNumId w:val="0"/>
  </w:num>
  <w:num w:numId="6">
    <w:abstractNumId w:val="7"/>
  </w:num>
  <w:num w:numId="7">
    <w:abstractNumId w:val="3"/>
  </w:num>
  <w:num w:numId="8">
    <w:abstractNumId w:val="2"/>
  </w:num>
  <w:num w:numId="9">
    <w:abstractNumId w:val="8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tzQzNzI0NgaxlHSUglOLizPz80AKTGsBks5HCSwAAAA="/>
  </w:docVars>
  <w:rsids>
    <w:rsidRoot w:val="00920131"/>
    <w:rsid w:val="00021B95"/>
    <w:rsid w:val="000C238B"/>
    <w:rsid w:val="000C44DE"/>
    <w:rsid w:val="000D4522"/>
    <w:rsid w:val="000F2E68"/>
    <w:rsid w:val="000F6B35"/>
    <w:rsid w:val="00131E9D"/>
    <w:rsid w:val="00131F37"/>
    <w:rsid w:val="00194039"/>
    <w:rsid w:val="001A55DD"/>
    <w:rsid w:val="00272077"/>
    <w:rsid w:val="002A64DB"/>
    <w:rsid w:val="002B0452"/>
    <w:rsid w:val="002C0DB0"/>
    <w:rsid w:val="002C594C"/>
    <w:rsid w:val="002E3444"/>
    <w:rsid w:val="00300A8E"/>
    <w:rsid w:val="00352DD6"/>
    <w:rsid w:val="00373845"/>
    <w:rsid w:val="00393A41"/>
    <w:rsid w:val="003C24D7"/>
    <w:rsid w:val="003D0DAB"/>
    <w:rsid w:val="00406611"/>
    <w:rsid w:val="004403D4"/>
    <w:rsid w:val="004733B9"/>
    <w:rsid w:val="00476EC5"/>
    <w:rsid w:val="00484C13"/>
    <w:rsid w:val="0048677D"/>
    <w:rsid w:val="004D6B1F"/>
    <w:rsid w:val="005009A6"/>
    <w:rsid w:val="00511636"/>
    <w:rsid w:val="00546C67"/>
    <w:rsid w:val="00587DA0"/>
    <w:rsid w:val="005D555C"/>
    <w:rsid w:val="005E585A"/>
    <w:rsid w:val="00615100"/>
    <w:rsid w:val="0063244F"/>
    <w:rsid w:val="00650CE0"/>
    <w:rsid w:val="0066486A"/>
    <w:rsid w:val="006C6A7B"/>
    <w:rsid w:val="006E369F"/>
    <w:rsid w:val="006F1FFD"/>
    <w:rsid w:val="00731D00"/>
    <w:rsid w:val="00744D41"/>
    <w:rsid w:val="00747A63"/>
    <w:rsid w:val="007822DC"/>
    <w:rsid w:val="007B3FEA"/>
    <w:rsid w:val="007C4227"/>
    <w:rsid w:val="00804E7F"/>
    <w:rsid w:val="00817C47"/>
    <w:rsid w:val="00822B29"/>
    <w:rsid w:val="008401FA"/>
    <w:rsid w:val="00910CBB"/>
    <w:rsid w:val="00920131"/>
    <w:rsid w:val="00940181"/>
    <w:rsid w:val="0095744D"/>
    <w:rsid w:val="00965FD7"/>
    <w:rsid w:val="009820B6"/>
    <w:rsid w:val="00985DA4"/>
    <w:rsid w:val="009A1568"/>
    <w:rsid w:val="00A3357A"/>
    <w:rsid w:val="00A54685"/>
    <w:rsid w:val="00A93C23"/>
    <w:rsid w:val="00AD4030"/>
    <w:rsid w:val="00AE0C20"/>
    <w:rsid w:val="00B24FBC"/>
    <w:rsid w:val="00B54383"/>
    <w:rsid w:val="00BD30B5"/>
    <w:rsid w:val="00BE5001"/>
    <w:rsid w:val="00C1470F"/>
    <w:rsid w:val="00D26ECC"/>
    <w:rsid w:val="00D802FC"/>
    <w:rsid w:val="00DB6997"/>
    <w:rsid w:val="00E36D26"/>
    <w:rsid w:val="00EB158F"/>
    <w:rsid w:val="00EE4B39"/>
    <w:rsid w:val="00F4597E"/>
    <w:rsid w:val="00F5441B"/>
    <w:rsid w:val="00F67BEC"/>
    <w:rsid w:val="00F91D5A"/>
    <w:rsid w:val="00FB328A"/>
    <w:rsid w:val="00FB6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47FEDD"/>
  <w15:docId w15:val="{8B0654C8-D3BA-4906-9904-7ABC780BF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CE0"/>
    <w:pPr>
      <w:spacing w:after="0" w:line="240" w:lineRule="auto"/>
    </w:pPr>
    <w:rPr>
      <w:rFonts w:ascii="Arial" w:eastAsiaTheme="minorEastAsia" w:hAnsi="Arial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eastAsiaTheme="minorHAnsi" w:cs="Arial"/>
      <w:b/>
      <w:color w:val="000000" w:themeColor="text1"/>
      <w:szCs w:val="28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1A55DD"/>
    <w:pPr>
      <w:tabs>
        <w:tab w:val="left" w:pos="3686"/>
      </w:tabs>
      <w:spacing w:before="240" w:after="240"/>
      <w:ind w:left="0"/>
      <w:contextualSpacing w:val="0"/>
      <w:jc w:val="both"/>
    </w:pPr>
    <w:rPr>
      <w:rFonts w:ascii="Arial" w:hAnsi="Arial" w:cs="Arial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1A55DD"/>
    <w:rPr>
      <w:rFonts w:ascii="Arial" w:hAnsi="Arial" w:cs="Arial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2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2DC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2DC"/>
    <w:rPr>
      <w:rFonts w:ascii="Arial" w:eastAsiaTheme="minorEastAsia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B04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357A"/>
    <w:rPr>
      <w:color w:val="0000FF" w:themeColor="followedHyperlink"/>
      <w:u w:val="single"/>
    </w:rPr>
  </w:style>
  <w:style w:type="paragraph" w:styleId="Revision">
    <w:name w:val="Revision"/>
    <w:hidden/>
    <w:uiPriority w:val="99"/>
    <w:semiHidden/>
    <w:rsid w:val="007C4227"/>
    <w:pPr>
      <w:spacing w:after="0" w:line="240" w:lineRule="auto"/>
    </w:pPr>
    <w:rPr>
      <w:rFonts w:ascii="Arial" w:eastAsiaTheme="minorEastAsia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2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grecian@dursley.gloucs.sch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grecian@dursley.gloucs.sch.uk" TargetMode="External"/></Relationships>
</file>

<file path=word/theme/theme1.xml><?xml version="1.0" encoding="utf-8"?>
<a:theme xmlns:a="http://schemas.openxmlformats.org/drawingml/2006/main" name="Office Theme">
  <a:themeElements>
    <a:clrScheme name="TheSchoolBus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84666B-12E0-47FA-9166-F349FBC2FE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Nicki Wadley</cp:lastModifiedBy>
  <cp:revision>4</cp:revision>
  <cp:lastPrinted>2019-03-22T11:32:00Z</cp:lastPrinted>
  <dcterms:created xsi:type="dcterms:W3CDTF">2021-04-13T10:30:00Z</dcterms:created>
  <dcterms:modified xsi:type="dcterms:W3CDTF">2021-06-01T11:25:00Z</dcterms:modified>
</cp:coreProperties>
</file>